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0358E998" w:rsidR="00151034" w:rsidRPr="00AF31A0" w:rsidRDefault="00151034" w:rsidP="00AA5C7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 w:rsidRPr="00AF31A0">
        <w:rPr>
          <w:lang w:val="en-GB"/>
        </w:rPr>
        <w:t>Problem 1</w:t>
      </w:r>
      <w:r w:rsidR="00937A03" w:rsidRPr="00AF31A0">
        <w:rPr>
          <w:lang w:val="en-GB"/>
        </w:rPr>
        <w:t xml:space="preserve"> </w:t>
      </w:r>
      <w:r w:rsidR="00AA5C73">
        <w:rPr>
          <w:lang w:val="en-GB"/>
        </w:rPr>
        <w:t>–</w:t>
      </w:r>
      <w:r w:rsidRPr="00AF31A0">
        <w:rPr>
          <w:lang w:val="en-GB"/>
        </w:rPr>
        <w:t xml:space="preserve"> </w:t>
      </w:r>
      <w:r w:rsidR="00AA5C73">
        <w:rPr>
          <w:lang w:val="en-GB"/>
        </w:rPr>
        <w:t>Activation Keys</w:t>
      </w:r>
    </w:p>
    <w:p w14:paraId="79657C7D" w14:textId="665E3545" w:rsidR="00937A03" w:rsidRDefault="005520B8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t>A</w:t>
      </w:r>
      <w:r>
        <w:rPr>
          <w:lang w:val="bg-BG"/>
        </w:rPr>
        <w:t xml:space="preserve"> </w:t>
      </w:r>
      <w:r>
        <w:t>p</w:t>
      </w:r>
      <w:r w:rsidR="00937A03">
        <w:rPr>
          <w:lang w:val="bg-BG"/>
        </w:rPr>
        <w:t xml:space="preserve">roblem for </w:t>
      </w:r>
      <w:r w:rsidR="00937A03">
        <w:t>exam preparation</w:t>
      </w:r>
      <w:r w:rsidR="00937A03">
        <w:rPr>
          <w:lang w:val="bg-BG"/>
        </w:rPr>
        <w:t xml:space="preserve"> for the </w:t>
      </w:r>
      <w:bookmarkStart w:id="1" w:name="_GoBack1"/>
      <w:r w:rsidR="000B6C28">
        <w:rPr>
          <w:rStyle w:val="InternetLink"/>
        </w:rPr>
        <w:fldChar w:fldCharType="begin"/>
      </w:r>
      <w:r w:rsidR="00DE3F4D">
        <w:rPr>
          <w:rStyle w:val="InternetLink"/>
        </w:rPr>
        <w:instrText>HYPERLINK "https://softuni.bg/trainings/3836/programming-fundamentals-with-csharp-september-2022"</w:instrText>
      </w:r>
      <w:r w:rsidR="00DE3F4D">
        <w:rPr>
          <w:rStyle w:val="InternetLink"/>
        </w:rPr>
      </w:r>
      <w:r w:rsidR="000B6C28">
        <w:rPr>
          <w:rStyle w:val="InternetLink"/>
        </w:rPr>
        <w:fldChar w:fldCharType="separate"/>
      </w:r>
      <w:r w:rsidR="00937A03" w:rsidRPr="000B6C28">
        <w:rPr>
          <w:rStyle w:val="Hyperlink"/>
        </w:rPr>
        <w:t xml:space="preserve">Programming </w:t>
      </w:r>
      <w:r w:rsidR="00937A03" w:rsidRPr="000B6C28">
        <w:rPr>
          <w:rStyle w:val="Hyperlink"/>
          <w:lang w:val="bg-BG"/>
        </w:rPr>
        <w:t>Fundamentals Course @</w:t>
      </w:r>
      <w:r w:rsidR="00892022">
        <w:rPr>
          <w:rStyle w:val="Hyperlink"/>
        </w:rPr>
        <w:t xml:space="preserve"> </w:t>
      </w:r>
      <w:r w:rsidR="00937A03" w:rsidRPr="000B6C28">
        <w:rPr>
          <w:rStyle w:val="Hyperlink"/>
          <w:lang w:val="bg-BG"/>
        </w:rPr>
        <w:t>SoftUni</w:t>
      </w:r>
      <w:bookmarkEnd w:id="1"/>
      <w:r w:rsidR="000B6C28">
        <w:rPr>
          <w:rStyle w:val="InternetLink"/>
        </w:rPr>
        <w:fldChar w:fldCharType="end"/>
      </w:r>
    </w:p>
    <w:p w14:paraId="146F6B1B" w14:textId="66819AC8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DA7423">
        <w:t>J</w:t>
      </w:r>
      <w:r>
        <w:rPr>
          <w:lang w:val="bg-BG"/>
        </w:rPr>
        <w:t xml:space="preserve">udge system </w:t>
      </w:r>
      <w:hyperlink r:id="rId8" w:anchor="0" w:history="1">
        <w:r w:rsidR="00DA7423">
          <w:rPr>
            <w:rStyle w:val="InternetLink"/>
          </w:rPr>
          <w:t>here</w:t>
        </w:r>
      </w:hyperlink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62BB918F" w14:textId="77777777" w:rsidR="00173614" w:rsidRPr="00906C13" w:rsidRDefault="00173614" w:rsidP="00173614">
      <w:pPr>
        <w:jc w:val="center"/>
        <w:rPr>
          <w:i/>
        </w:rPr>
      </w:pPr>
      <w:r w:rsidRPr="00906C13">
        <w:rPr>
          <w:i/>
        </w:rPr>
        <w:t>You are about to make some good money, but first</w:t>
      </w:r>
      <w:r>
        <w:rPr>
          <w:i/>
        </w:rPr>
        <w:t>,</w:t>
      </w:r>
      <w:r w:rsidRPr="00906C13">
        <w:rPr>
          <w:i/>
        </w:rPr>
        <w:t xml:space="preserve"> you need to think of a way to verify who paid for your product and who didn</w:t>
      </w:r>
      <w:r>
        <w:rPr>
          <w:i/>
        </w:rPr>
        <w:t>'</w:t>
      </w:r>
      <w:r w:rsidRPr="00906C13">
        <w:rPr>
          <w:i/>
        </w:rPr>
        <w:t xml:space="preserve">t. You have decided to let people use the software for a free trial period and then require an activation key </w:t>
      </w:r>
      <w:r>
        <w:rPr>
          <w:i/>
        </w:rPr>
        <w:t>to continue using</w:t>
      </w:r>
      <w:r w:rsidRPr="00906C13">
        <w:rPr>
          <w:i/>
        </w:rPr>
        <w:t xml:space="preserve"> the product. </w:t>
      </w:r>
      <w:r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So, waste no more time and start typing!</w:t>
      </w:r>
    </w:p>
    <w:p w14:paraId="50CBF982" w14:textId="77777777" w:rsidR="00173614" w:rsidRDefault="00173614" w:rsidP="00173614">
      <w:pPr>
        <w:jc w:val="both"/>
      </w:pPr>
      <w:r>
        <w:t xml:space="preserve">The first line of the input will be your raw activation key. It will consist of </w:t>
      </w:r>
      <w:r w:rsidRPr="0083736F">
        <w:rPr>
          <w:b/>
        </w:rPr>
        <w:t>letters and numbers only</w:t>
      </w:r>
      <w:r>
        <w:t xml:space="preserve">. </w:t>
      </w:r>
    </w:p>
    <w:p w14:paraId="3C2FD2E8" w14:textId="77777777" w:rsidR="00173614" w:rsidRDefault="00173614" w:rsidP="00173614">
      <w:pPr>
        <w:jc w:val="both"/>
      </w:pPr>
      <w:r>
        <w:t xml:space="preserve">After that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strings with instructions for different operations that need to be performed upon the raw activation key.</w:t>
      </w:r>
    </w:p>
    <w:p w14:paraId="11BAF097" w14:textId="77777777" w:rsidR="00173614" w:rsidRDefault="00173614" w:rsidP="00173614">
      <w:pPr>
        <w:jc w:val="both"/>
      </w:pPr>
      <w:r>
        <w:t xml:space="preserve">There are several types of instructions, split by </w:t>
      </w:r>
      <w:r w:rsidRPr="00F351AC">
        <w:rPr>
          <w:rStyle w:val="CodeChar"/>
        </w:rPr>
        <w:t>"</w:t>
      </w:r>
      <w:r w:rsidRPr="007B36E0">
        <w:rPr>
          <w:rStyle w:val="CodeChar"/>
        </w:rPr>
        <w:t>&gt;&gt;&gt;</w:t>
      </w:r>
      <w:r w:rsidRPr="00F351AC">
        <w:rPr>
          <w:rStyle w:val="CodeChar"/>
        </w:rPr>
        <w:t>"</w:t>
      </w:r>
      <w:r>
        <w:t>:</w:t>
      </w:r>
    </w:p>
    <w:p w14:paraId="4BAC9052" w14:textId="77777777" w:rsidR="00173614" w:rsidRDefault="00173614" w:rsidP="00173614">
      <w:pPr>
        <w:pStyle w:val="ListParagraph"/>
        <w:numPr>
          <w:ilvl w:val="0"/>
          <w:numId w:val="2"/>
        </w:numPr>
      </w:pPr>
      <w:r>
        <w:rPr>
          <w:rStyle w:val="CodeChar"/>
        </w:rPr>
        <w:t>"Contains&gt;&gt;&gt;{substring}"</w:t>
      </w:r>
      <w:r>
        <w:t>:</w:t>
      </w:r>
    </w:p>
    <w:p w14:paraId="36296DDC" w14:textId="2D0BF7D0" w:rsidR="00173614" w:rsidRDefault="00173614" w:rsidP="00173614">
      <w:pPr>
        <w:pStyle w:val="ListParagraph"/>
        <w:numPr>
          <w:ilvl w:val="1"/>
          <w:numId w:val="2"/>
        </w:numPr>
      </w:pPr>
      <w:r>
        <w:t>If the raw activation key contains the given substring, print</w:t>
      </w:r>
      <w:r w:rsidR="0096249B">
        <w:br/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Pr="00F351AC">
        <w:rPr>
          <w:rStyle w:val="CodeChar"/>
        </w:rPr>
        <w:t>"</w:t>
      </w:r>
      <w:r>
        <w:t>.</w:t>
      </w:r>
    </w:p>
    <w:p w14:paraId="6E68631E" w14:textId="7AC6D891" w:rsidR="00173614" w:rsidRPr="0084340D" w:rsidRDefault="00173614" w:rsidP="0017361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therwise, print </w:t>
      </w:r>
      <w:r w:rsidRPr="00F351AC">
        <w:rPr>
          <w:rStyle w:val="CodeChar"/>
        </w:rPr>
        <w:t>"</w:t>
      </w:r>
      <w:r w:rsidRPr="007B36E0">
        <w:rPr>
          <w:rStyle w:val="CodeChar"/>
        </w:rPr>
        <w:t>Substring not found!</w:t>
      </w:r>
      <w:r w:rsidRPr="00F351AC">
        <w:rPr>
          <w:rStyle w:val="CodeChar"/>
        </w:rPr>
        <w:t>"</w:t>
      </w:r>
    </w:p>
    <w:p w14:paraId="35AF59B4" w14:textId="77777777" w:rsidR="00173614" w:rsidRPr="0057092C" w:rsidRDefault="00173614" w:rsidP="0017361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Flip&gt;&gt;&gt;Upper/Lower&gt;&gt;&gt;{startIndex}&gt;&gt;&gt;{endIndex}"</w:t>
      </w:r>
      <w:r>
        <w:t>:</w:t>
      </w:r>
    </w:p>
    <w:p w14:paraId="23112622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 xml:space="preserve">Changes the substring </w:t>
      </w:r>
      <w:r w:rsidRPr="0083736F">
        <w:rPr>
          <w:b/>
        </w:rPr>
        <w:t xml:space="preserve">between the given </w:t>
      </w:r>
      <w:r>
        <w:rPr>
          <w:b/>
        </w:rPr>
        <w:t xml:space="preserve">indices (the end index is exclusive) </w:t>
      </w:r>
      <w:r>
        <w:t>to upper or lower case and then prints the activation key.</w:t>
      </w:r>
    </w:p>
    <w:p w14:paraId="63F0B4BA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>All given indexes will be valid.</w:t>
      </w:r>
    </w:p>
    <w:p w14:paraId="24521D43" w14:textId="77777777" w:rsidR="00173614" w:rsidRPr="00E61D28" w:rsidRDefault="00173614" w:rsidP="00173614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>
        <w:rPr>
          <w:rFonts w:ascii="Consolas" w:eastAsia="Calibri" w:hAnsi="Consolas" w:cs="Times New Roman"/>
          <w:b/>
          <w:noProof/>
        </w:rPr>
        <w:t>{</w:t>
      </w:r>
      <w:r w:rsidRPr="00E8639B">
        <w:rPr>
          <w:rFonts w:ascii="Consolas" w:eastAsia="Calibri" w:hAnsi="Consolas" w:cs="Times New Roman"/>
          <w:b/>
          <w:noProof/>
        </w:rPr>
        <w:t>endIndex</w:t>
      </w:r>
      <w:r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7D395712" w14:textId="77777777" w:rsidR="00173614" w:rsidRPr="00E61D28" w:rsidRDefault="00173614" w:rsidP="00173614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>
        <w:t xml:space="preserve"> (</w:t>
      </w:r>
      <w:r>
        <w:rPr>
          <w:b/>
          <w:bCs/>
        </w:rPr>
        <w:t>the end index is exclusive) and</w:t>
      </w:r>
      <w:r>
        <w:t xml:space="preserve"> prints the activation key.</w:t>
      </w:r>
    </w:p>
    <w:p w14:paraId="1BCE5589" w14:textId="77777777" w:rsidR="00173614" w:rsidRDefault="00173614" w:rsidP="00173614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5B43652" w14:textId="77777777" w:rsidR="00173614" w:rsidRDefault="00173614" w:rsidP="00173614">
      <w:pPr>
        <w:pStyle w:val="Heading3"/>
      </w:pPr>
      <w:r>
        <w:t>Input</w:t>
      </w:r>
    </w:p>
    <w:p w14:paraId="7D94C18D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The first line of the input will be a string consisting of </w:t>
      </w:r>
      <w:r w:rsidRPr="00FE26BD">
        <w:rPr>
          <w:b/>
        </w:rPr>
        <w:t>letters and numbers only</w:t>
      </w:r>
      <w:r>
        <w:t xml:space="preserve">. </w:t>
      </w:r>
    </w:p>
    <w:p w14:paraId="4ED22F4A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706D0777" w14:textId="77777777" w:rsidR="00173614" w:rsidRDefault="00173614" w:rsidP="00173614">
      <w:pPr>
        <w:pStyle w:val="Heading3"/>
      </w:pPr>
      <w:r>
        <w:t>Output</w:t>
      </w:r>
    </w:p>
    <w:p w14:paraId="21C45B6A" w14:textId="77777777" w:rsidR="00173614" w:rsidRPr="00650A41" w:rsidRDefault="00173614" w:rsidP="00173614">
      <w:pPr>
        <w:pStyle w:val="ListParagraph"/>
        <w:numPr>
          <w:ilvl w:val="0"/>
          <w:numId w:val="32"/>
        </w:numPr>
        <w:rPr>
          <w:rFonts w:ascii="Consolas" w:hAnsi="Consolas"/>
          <w:b/>
          <w:noProof/>
        </w:rPr>
      </w:pPr>
      <w:r>
        <w:t xml:space="preserve">After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 w:rsidRPr="00650A41">
        <w:rPr>
          <w:rStyle w:val="CodeChar"/>
          <w:rFonts w:asciiTheme="minorHAnsi" w:hAnsiTheme="minorHAnsi" w:cstheme="minorHAnsi"/>
        </w:rPr>
        <w:t xml:space="preserve"> </w:t>
      </w:r>
      <w:r>
        <w:t>command is received, print:</w:t>
      </w:r>
    </w:p>
    <w:p w14:paraId="04F3BCAA" w14:textId="77777777" w:rsidR="00173614" w:rsidRPr="00E61D28" w:rsidRDefault="00173614" w:rsidP="00173614">
      <w:pPr>
        <w:pStyle w:val="ListParagraph"/>
        <w:numPr>
          <w:ilvl w:val="1"/>
          <w:numId w:val="32"/>
        </w:numPr>
        <w:rPr>
          <w:rStyle w:val="CodeChar"/>
        </w:rPr>
      </w:pPr>
      <w:r w:rsidRPr="00F351AC">
        <w:rPr>
          <w:rStyle w:val="CodeChar"/>
        </w:rPr>
        <w:t>"</w:t>
      </w:r>
      <w:r w:rsidRPr="004777E6">
        <w:rPr>
          <w:rStyle w:val="CodeChar"/>
        </w:rPr>
        <w:t>Your activation key is:</w:t>
      </w:r>
      <w:r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1599805B" w14:textId="77777777" w:rsidR="00173614" w:rsidRDefault="00173614" w:rsidP="00173614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173614" w14:paraId="1EA93D0A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3CDDD82F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5BB5499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14:paraId="74E176E9" w14:textId="77777777" w:rsidTr="00915EAB">
        <w:trPr>
          <w:trHeight w:val="2340"/>
        </w:trPr>
        <w:tc>
          <w:tcPr>
            <w:tcW w:w="0" w:type="auto"/>
          </w:tcPr>
          <w:p w14:paraId="5D9758B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cdefghijklmnopqrstuvwxyz</w:t>
            </w:r>
          </w:p>
          <w:p w14:paraId="123415AB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732FEDC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10C1CF0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762FEA06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2731E802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Contains&gt;&gt;&gt;deF</w:t>
            </w:r>
          </w:p>
          <w:p w14:paraId="409E6A12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8580A1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ghijklmnopqrstuvwxyz</w:t>
            </w:r>
          </w:p>
          <w:p w14:paraId="04889849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746E045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5166FF0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8D11ED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59999B23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Your activation key is: abgHIjkLMNOPQRstuvwxyz</w:t>
            </w:r>
          </w:p>
        </w:tc>
      </w:tr>
      <w:tr w:rsidR="00173614" w14:paraId="5B977D07" w14:textId="77777777" w:rsidTr="00915EAB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9BC9C0" w14:textId="77777777" w:rsidR="00173614" w:rsidRPr="00A930AE" w:rsidRDefault="00173614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73614" w14:paraId="2EC373E2" w14:textId="77777777" w:rsidTr="00915EAB">
        <w:trPr>
          <w:trHeight w:val="1980"/>
        </w:trPr>
        <w:tc>
          <w:tcPr>
            <w:tcW w:w="0" w:type="auto"/>
            <w:gridSpan w:val="2"/>
          </w:tcPr>
          <w:p w14:paraId="5DA44ACF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Slice</w:t>
            </w:r>
            <w:r w:rsidRPr="00C74F61">
              <w:rPr>
                <w:rFonts w:ascii="Consolas" w:eastAsia="Calibri" w:hAnsi="Consolas" w:cstheme="minorHAnsi"/>
                <w:b/>
                <w:bCs/>
              </w:rPr>
              <w:t xml:space="preserve">&gt;&gt;2&gt;&gt;6 </w:t>
            </w:r>
          </w:p>
          <w:p w14:paraId="02D6DC2B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  <w:noProof/>
              </w:rPr>
              <w:t>ab</w:t>
            </w:r>
            <w:r w:rsidRPr="00C74F61">
              <w:rPr>
                <w:rFonts w:ascii="Consolas" w:eastAsia="Calibri" w:hAnsi="Consolas" w:cstheme="minorHAnsi"/>
                <w:noProof/>
                <w:highlight w:val="red"/>
              </w:rPr>
              <w:t>cdef</w:t>
            </w:r>
            <w:r w:rsidRPr="00C74F61">
              <w:rPr>
                <w:rFonts w:ascii="Consolas" w:eastAsia="Calibri" w:hAnsi="Consolas" w:cstheme="minorHAnsi"/>
                <w:noProof/>
              </w:rPr>
              <w:t>ghijklmnopqrstuvwxyz</w:t>
            </w:r>
            <w:r w:rsidRPr="00EE0EC9">
              <w:rPr>
                <w:rFonts w:eastAsia="Calibri" w:cstheme="minorHAnsi"/>
                <w:noProof/>
              </w:rPr>
              <w:t xml:space="preserve"> </w:t>
            </w:r>
            <w:r w:rsidRPr="00EE0EC9">
              <w:rPr>
                <w:rFonts w:eastAsia="Calibri" w:cstheme="minorHAnsi"/>
              </w:rPr>
              <w:t xml:space="preserve">becomes </w:t>
            </w:r>
            <w:r w:rsidRPr="00C74F61">
              <w:rPr>
                <w:rFonts w:ascii="Consolas" w:eastAsia="Calibri" w:hAnsi="Consolas" w:cstheme="minorHAnsi"/>
              </w:rPr>
              <w:t>abghijklmnopqrstuvwxyz</w:t>
            </w:r>
          </w:p>
          <w:p w14:paraId="07C8FF7E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Upper&gt;&gt;&gt;3&gt;&gt;&gt;14</w:t>
            </w:r>
          </w:p>
          <w:p w14:paraId="44FE3C26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  <w:r w:rsidRPr="00EE0EC9">
              <w:rPr>
                <w:rFonts w:eastAsia="Calibri" w:cstheme="minorHAnsi"/>
              </w:rPr>
              <w:t xml:space="preserve"> becomes </w:t>
            </w:r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</w:p>
          <w:p w14:paraId="68565130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Lower&gt;&gt;&gt;5&gt;&gt;&gt;7</w:t>
            </w:r>
          </w:p>
          <w:p w14:paraId="527595B9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  <w:r w:rsidRPr="00EE0EC9">
              <w:rPr>
                <w:rFonts w:eastAsia="Calibri" w:cstheme="minorHAnsi"/>
              </w:rPr>
              <w:t xml:space="preserve"> becomes </w:t>
            </w:r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</w:p>
          <w:p w14:paraId="03FDBAA5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7EDF6A7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</w:rPr>
              <w:t>abgHIjkLMNOPQRstuvwxyz</w:t>
            </w:r>
            <w:r w:rsidRPr="00EE0EC9">
              <w:rPr>
                <w:rFonts w:eastAsia="Calibri" w:cstheme="minorHAnsi"/>
              </w:rPr>
              <w:t xml:space="preserve"> does not contain </w:t>
            </w:r>
            <w:r w:rsidRPr="00C74F61">
              <w:rPr>
                <w:rFonts w:ascii="Consolas" w:eastAsia="Calibri" w:hAnsi="Consolas" w:cstheme="minorHAnsi"/>
              </w:rPr>
              <w:t>def</w:t>
            </w:r>
          </w:p>
          <w:p w14:paraId="3F1C2CAD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6EAB1AE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490199">
              <w:rPr>
                <w:rFonts w:ascii="Consolas" w:eastAsia="Calibri" w:hAnsi="Consolas" w:cstheme="minorHAnsi"/>
              </w:rPr>
              <w:t>abgHIjkLMNOPQRstuvwxyz</w:t>
            </w:r>
            <w:r w:rsidRPr="00EE0EC9">
              <w:rPr>
                <w:rFonts w:eastAsia="Calibri" w:cstheme="minorHAnsi"/>
              </w:rPr>
              <w:t xml:space="preserve"> does not contain </w:t>
            </w:r>
            <w:r w:rsidRPr="00490199">
              <w:rPr>
                <w:rFonts w:ascii="Consolas" w:eastAsia="Calibri" w:hAnsi="Consolas" w:cstheme="minorHAnsi"/>
              </w:rPr>
              <w:t>deF</w:t>
            </w:r>
          </w:p>
          <w:p w14:paraId="64AF28F7" w14:textId="77777777" w:rsidR="00173614" w:rsidRPr="003D422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CF375D">
              <w:rPr>
                <w:rFonts w:ascii="Consolas" w:eastAsia="Calibri" w:hAnsi="Consolas" w:cstheme="minorHAnsi"/>
              </w:rPr>
              <w:t>abgHIjkLMNOPQRstuvwxyz</w:t>
            </w:r>
          </w:p>
        </w:tc>
      </w:tr>
      <w:tr w:rsidR="00173614" w:rsidRPr="004149D0" w14:paraId="6C9E1E2D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B416B03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7B317A0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:rsidRPr="007377CF" w14:paraId="3FD6F792" w14:textId="77777777" w:rsidTr="00915EAB">
        <w:trPr>
          <w:trHeight w:val="2340"/>
        </w:trPr>
        <w:tc>
          <w:tcPr>
            <w:tcW w:w="0" w:type="auto"/>
          </w:tcPr>
          <w:p w14:paraId="08F8A8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46602073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0C9B0B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048E687B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64AE91C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62DDBA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6F43E19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1A327391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C88322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2FF8F004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C1C87DD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D95354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1028BDC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060559E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657C2C0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741253B1" w14:textId="787D3FDB" w:rsidR="00232C44" w:rsidRDefault="00232C44" w:rsidP="002331B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</w:t>
      </w:r>
      <w:r w:rsidR="002331BF">
        <w:rPr>
          <w:lang w:val="en-GB"/>
        </w:rPr>
        <w:t>–</w:t>
      </w:r>
      <w:r>
        <w:rPr>
          <w:lang w:val="en-GB"/>
        </w:rPr>
        <w:t xml:space="preserve"> </w:t>
      </w:r>
      <w:r w:rsidR="002331BF">
        <w:rPr>
          <w:lang w:val="en-GB"/>
        </w:rPr>
        <w:t>Emoji Detector</w:t>
      </w:r>
    </w:p>
    <w:p w14:paraId="7E219D9D" w14:textId="142B4035" w:rsidR="00232C44" w:rsidRDefault="005520B8" w:rsidP="00232C44">
      <w:pPr>
        <w:spacing w:before="0" w:after="0" w:line="240" w:lineRule="auto"/>
        <w:jc w:val="center"/>
        <w:rPr>
          <w:lang w:val="bg-BG"/>
        </w:rPr>
      </w:pPr>
      <w:r>
        <w:t>A p</w:t>
      </w:r>
      <w:r w:rsidR="00232C44">
        <w:rPr>
          <w:lang w:val="bg-BG"/>
        </w:rPr>
        <w:t xml:space="preserve">roblem for </w:t>
      </w:r>
      <w:r w:rsidR="00232C44">
        <w:t>exam preparation</w:t>
      </w:r>
      <w:r w:rsidR="00232C44">
        <w:rPr>
          <w:lang w:val="bg-BG"/>
        </w:rPr>
        <w:t xml:space="preserve"> for the </w:t>
      </w:r>
      <w:hyperlink r:id="rId9" w:history="1">
        <w:r w:rsidR="00232C44">
          <w:rPr>
            <w:rStyle w:val="InternetLink"/>
          </w:rPr>
          <w:t xml:space="preserve">Programming </w:t>
        </w:r>
        <w:r w:rsidR="00232C44">
          <w:rPr>
            <w:rStyle w:val="InternetLink"/>
            <w:lang w:val="bg-BG"/>
          </w:rPr>
          <w:t>Fundamentals Course @</w:t>
        </w:r>
        <w:r w:rsidR="00892022">
          <w:rPr>
            <w:rStyle w:val="InternetLink"/>
          </w:rPr>
          <w:t xml:space="preserve"> </w:t>
        </w:r>
        <w:r w:rsidR="00232C44">
          <w:rPr>
            <w:rStyle w:val="InternetLink"/>
            <w:lang w:val="bg-BG"/>
          </w:rPr>
          <w:t>SoftUni</w:t>
        </w:r>
      </w:hyperlink>
    </w:p>
    <w:p w14:paraId="6AA89B06" w14:textId="5A8DBFAE" w:rsidR="00232C44" w:rsidRDefault="00232C44" w:rsidP="00232C4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AF31A0">
        <w:t>J</w:t>
      </w:r>
      <w:r>
        <w:rPr>
          <w:lang w:val="bg-BG"/>
        </w:rPr>
        <w:t xml:space="preserve">udge system </w:t>
      </w:r>
      <w:hyperlink r:id="rId10" w:anchor="1" w:history="1">
        <w:r w:rsidR="00AF31A0">
          <w:rPr>
            <w:rStyle w:val="InternetLink"/>
          </w:rPr>
          <w:t>here</w:t>
        </w:r>
      </w:hyperlink>
    </w:p>
    <w:p w14:paraId="61503348" w14:textId="77777777" w:rsidR="00232C44" w:rsidRPr="0061080C" w:rsidRDefault="00232C44" w:rsidP="00232C44">
      <w:pPr>
        <w:rPr>
          <w:lang w:val="en-GB"/>
        </w:rPr>
      </w:pPr>
    </w:p>
    <w:p w14:paraId="7D1302A3" w14:textId="615859C5" w:rsidR="00E45FEF" w:rsidRDefault="00E45FEF" w:rsidP="00E45FEF">
      <w:r>
        <w:lastRenderedPageBreak/>
        <w:t>Your task is to write a program that extracts emojis from a text and find</w:t>
      </w:r>
      <w:r w:rsidR="004C7F9A">
        <w:t>s</w:t>
      </w:r>
      <w:r>
        <w:t xml:space="preserve"> the threshold based on the input.</w:t>
      </w:r>
    </w:p>
    <w:p w14:paraId="5D59156F" w14:textId="6ADF66C7" w:rsidR="00E45FEF" w:rsidRDefault="00E45FEF" w:rsidP="00E45FEF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="001F3F85">
        <w:t>C</w:t>
      </w:r>
      <w:r>
        <w:rPr>
          <w:b/>
        </w:rPr>
        <w:t>ool threshold</w:t>
      </w:r>
      <w:r>
        <w:t xml:space="preserve">. It is obtained by </w:t>
      </w:r>
      <w:r>
        <w:rPr>
          <w:b/>
        </w:rPr>
        <w:t>multiplying all</w:t>
      </w:r>
      <w:r>
        <w:t xml:space="preserve"> the digits found in the input.</w:t>
      </w:r>
      <w:r w:rsidR="00373EB1">
        <w:t xml:space="preserve"> </w:t>
      </w:r>
      <w:r>
        <w:t xml:space="preserve">The cool threshold could be a </w:t>
      </w:r>
      <w:r>
        <w:rPr>
          <w:b/>
        </w:rPr>
        <w:t>huge number</w:t>
      </w:r>
      <w:r>
        <w:t>, so be mindful</w:t>
      </w:r>
      <w:r>
        <w:rPr>
          <w:lang w:val="bg-BG"/>
        </w:rPr>
        <w:t>.</w:t>
      </w:r>
    </w:p>
    <w:p w14:paraId="3D9824A8" w14:textId="77777777" w:rsidR="00E45FEF" w:rsidRDefault="00E45FEF" w:rsidP="00E45FEF">
      <w:r>
        <w:t>An emoji is valid when:</w:t>
      </w:r>
    </w:p>
    <w:p w14:paraId="10C31900" w14:textId="20E48D15" w:rsidR="00E45FEF" w:rsidRDefault="00E45FEF" w:rsidP="00E45FEF">
      <w:pPr>
        <w:pStyle w:val="ListParagraph"/>
        <w:numPr>
          <w:ilvl w:val="0"/>
          <w:numId w:val="35"/>
        </w:numPr>
      </w:pPr>
      <w:r>
        <w:t>It is surrounded by 2 characters, either</w:t>
      </w:r>
      <w:r>
        <w:rPr>
          <w:lang w:val="bg-BG"/>
        </w:rPr>
        <w:t xml:space="preserve"> </w:t>
      </w:r>
      <w:r>
        <w:rPr>
          <w:rStyle w:val="CodeChar"/>
        </w:rPr>
        <w:t>"::"</w:t>
      </w:r>
      <w:r>
        <w:t xml:space="preserve"> or</w:t>
      </w:r>
      <w:r>
        <w:rPr>
          <w:rStyle w:val="CodeChar"/>
        </w:rPr>
        <w:t xml:space="preserve"> "**"</w:t>
      </w:r>
      <w:r w:rsidR="00373EB1" w:rsidRPr="00373EB1">
        <w:rPr>
          <w:rStyle w:val="CodeChar"/>
          <w:rFonts w:asciiTheme="minorHAnsi" w:hAnsiTheme="minorHAnsi" w:cstheme="minorHAnsi"/>
        </w:rPr>
        <w:t>.</w:t>
      </w:r>
    </w:p>
    <w:p w14:paraId="27A2D1EB" w14:textId="7B053219" w:rsidR="00E45FEF" w:rsidRDefault="00E45FEF" w:rsidP="00E45FEF">
      <w:pPr>
        <w:pStyle w:val="ListParagraph"/>
        <w:numPr>
          <w:ilvl w:val="0"/>
          <w:numId w:val="35"/>
        </w:numPr>
        <w:rPr>
          <w:b/>
        </w:rPr>
      </w:pPr>
      <w:r>
        <w:t xml:space="preserve">It is </w:t>
      </w:r>
      <w:r>
        <w:rPr>
          <w:b/>
        </w:rPr>
        <w:t xml:space="preserve">at least 3 </w:t>
      </w:r>
      <w:r>
        <w:t>characters long (</w:t>
      </w:r>
      <w:r>
        <w:rPr>
          <w:b/>
        </w:rPr>
        <w:t>without</w:t>
      </w:r>
      <w:r>
        <w:t xml:space="preserve"> the surrounding symbols)</w:t>
      </w:r>
      <w:r w:rsidR="00373EB1">
        <w:t>.</w:t>
      </w:r>
    </w:p>
    <w:p w14:paraId="2C5BF1B3" w14:textId="115FD043" w:rsidR="00E45FEF" w:rsidRDefault="00E45FEF" w:rsidP="00E45FEF">
      <w:pPr>
        <w:pStyle w:val="ListParagraph"/>
        <w:numPr>
          <w:ilvl w:val="0"/>
          <w:numId w:val="35"/>
        </w:numPr>
      </w:pPr>
      <w:r>
        <w:rPr>
          <w:b/>
        </w:rPr>
        <w:t>It starts</w:t>
      </w:r>
      <w:r>
        <w:t xml:space="preserve"> with a </w:t>
      </w:r>
      <w:r>
        <w:rPr>
          <w:b/>
        </w:rPr>
        <w:t>capital letter</w:t>
      </w:r>
      <w:r w:rsidR="00373EB1">
        <w:rPr>
          <w:b/>
        </w:rPr>
        <w:t>.</w:t>
      </w:r>
    </w:p>
    <w:p w14:paraId="5E5424E3" w14:textId="23C55277" w:rsidR="00E45FEF" w:rsidRDefault="00E45FEF" w:rsidP="00E45FEF">
      <w:pPr>
        <w:pStyle w:val="ListParagraph"/>
        <w:numPr>
          <w:ilvl w:val="0"/>
          <w:numId w:val="35"/>
        </w:numPr>
      </w:pPr>
      <w:r>
        <w:t xml:space="preserve">Continues with </w:t>
      </w:r>
      <w:r>
        <w:rPr>
          <w:b/>
        </w:rPr>
        <w:t xml:space="preserve">lowercase </w:t>
      </w:r>
      <w:r>
        <w:t xml:space="preserve">letters </w:t>
      </w:r>
      <w:r>
        <w:rPr>
          <w:b/>
        </w:rPr>
        <w:t>only</w:t>
      </w:r>
      <w:r w:rsidR="00373EB1">
        <w:rPr>
          <w:b/>
        </w:rPr>
        <w:t>.</w:t>
      </w:r>
    </w:p>
    <w:p w14:paraId="5D17EF88" w14:textId="77777777" w:rsidR="00E45FEF" w:rsidRDefault="00E45FEF" w:rsidP="00E45FEF">
      <w:pPr>
        <w:rPr>
          <w:rStyle w:val="CodeChar"/>
        </w:rPr>
      </w:pPr>
      <w:r>
        <w:t>Examples of valid emojis</w:t>
      </w:r>
      <w:r w:rsidRPr="00753813">
        <w:rPr>
          <w:rStyle w:val="CodeChar"/>
          <w:rFonts w:asciiTheme="minorHAnsi" w:hAnsiTheme="minorHAnsi" w:cstheme="minorHAnsi"/>
        </w:rPr>
        <w:t>: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::Joy::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**Banana**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::Wink::</w:t>
      </w:r>
    </w:p>
    <w:p w14:paraId="7A4D10CA" w14:textId="77777777" w:rsidR="00E45FEF" w:rsidRDefault="00E45FEF" w:rsidP="00E45FEF">
      <w:r>
        <w:t xml:space="preserve">Examples of invalid emojis: </w:t>
      </w:r>
      <w:r>
        <w:rPr>
          <w:rStyle w:val="CodeChar"/>
          <w:highlight w:val="red"/>
        </w:rPr>
        <w:t>::Joy**</w:t>
      </w:r>
      <w:r w:rsidRPr="006C1DD4">
        <w:rPr>
          <w:rStyle w:val="CodeChar"/>
          <w:rFonts w:asciiTheme="minorHAnsi" w:hAnsiTheme="minorHAnsi" w:cstheme="minorHAnsi"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:fox:es:</w:t>
      </w:r>
      <w:r w:rsidRPr="006C1DD4">
        <w:rPr>
          <w:rFonts w:eastAsia="Calibri" w:cstheme="minorHAnsi"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**Monk3ys**</w:t>
      </w:r>
      <w:r w:rsidRPr="006C1DD4">
        <w:rPr>
          <w:rFonts w:eastAsia="Calibri" w:cstheme="minorHAnsi"/>
          <w:b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798A1429" w14:textId="77777777" w:rsidR="00E45FEF" w:rsidRDefault="00E45FEF" w:rsidP="00E45FEF">
      <w:r>
        <w:t xml:space="preserve">You need to count </w:t>
      </w:r>
      <w:r>
        <w:rPr>
          <w:b/>
        </w:rPr>
        <w:t>all valid emojis</w:t>
      </w:r>
      <w:r>
        <w:t xml:space="preserve"> in the text and calculate their </w:t>
      </w:r>
      <w:r>
        <w:rPr>
          <w:b/>
        </w:rPr>
        <w:t>coolness</w:t>
      </w:r>
      <w:r>
        <w:t xml:space="preserve">. The coolness of the emoji is </w:t>
      </w:r>
      <w:r>
        <w:rPr>
          <w:b/>
        </w:rPr>
        <w:t>determined</w:t>
      </w:r>
      <w:r>
        <w:t xml:space="preserve"> by summing all the </w:t>
      </w:r>
      <w:r>
        <w:rPr>
          <w:b/>
        </w:rPr>
        <w:t>ASCII values of all letters</w:t>
      </w:r>
      <w:r>
        <w:t xml:space="preserve"> in the emoji. </w:t>
      </w:r>
    </w:p>
    <w:p w14:paraId="41344F9F" w14:textId="77777777" w:rsidR="00E45FEF" w:rsidRDefault="00E45FEF" w:rsidP="00E45FEF">
      <w:pPr>
        <w:rPr>
          <w:rStyle w:val="Strong"/>
          <w:noProof/>
        </w:rPr>
      </w:pPr>
      <w:r>
        <w:rPr>
          <w:noProof/>
        </w:rPr>
        <w:t xml:space="preserve">Examples: </w:t>
      </w:r>
      <w:r>
        <w:rPr>
          <w:rStyle w:val="CodeChar"/>
        </w:rPr>
        <w:t>::</w:t>
      </w:r>
      <w:r>
        <w:rPr>
          <w:rStyle w:val="CodeChar"/>
          <w:highlight w:val="green"/>
        </w:rPr>
        <w:t>Joy</w:t>
      </w:r>
      <w:r>
        <w:rPr>
          <w:rStyle w:val="CodeChar"/>
        </w:rPr>
        <w:t>:: - 306, **</w:t>
      </w:r>
      <w:r>
        <w:rPr>
          <w:rStyle w:val="CodeChar"/>
          <w:highlight w:val="green"/>
        </w:rPr>
        <w:t>Banana</w:t>
      </w:r>
      <w:r>
        <w:rPr>
          <w:rStyle w:val="CodeChar"/>
        </w:rPr>
        <w:t>** - 577, ::</w:t>
      </w:r>
      <w:r>
        <w:rPr>
          <w:rStyle w:val="CodeChar"/>
          <w:highlight w:val="green"/>
        </w:rPr>
        <w:t>Wink</w:t>
      </w:r>
      <w:r>
        <w:rPr>
          <w:rStyle w:val="CodeChar"/>
        </w:rPr>
        <w:t>:: - 409</w:t>
      </w:r>
    </w:p>
    <w:p w14:paraId="0EDF61CE" w14:textId="1F90291E" w:rsidR="00E45FEF" w:rsidRDefault="00E45FEF" w:rsidP="00E45FEF">
      <w:pPr>
        <w:rPr>
          <w:lang w:val="bg-BG"/>
        </w:rPr>
      </w:pPr>
      <w:r>
        <w:t>You need to print the result of the cool threshold and</w:t>
      </w:r>
      <w:r w:rsidR="006D5499">
        <w:t xml:space="preserve"> </w:t>
      </w:r>
      <w:r>
        <w:t xml:space="preserve">after that </w:t>
      </w:r>
      <w:r w:rsidR="006D5499">
        <w:t xml:space="preserve">– </w:t>
      </w:r>
      <w:r>
        <w:t xml:space="preserve">to take all emojis out of the text, count them and print </w:t>
      </w:r>
      <w:r>
        <w:rPr>
          <w:b/>
          <w:u w:val="single"/>
        </w:rPr>
        <w:t>only the cool ones</w:t>
      </w:r>
      <w:r>
        <w:t xml:space="preserve"> on the console.</w:t>
      </w:r>
    </w:p>
    <w:p w14:paraId="2AB7C38D" w14:textId="77777777" w:rsidR="00E45FEF" w:rsidRDefault="00E45FEF" w:rsidP="00E45FEF">
      <w:pPr>
        <w:pStyle w:val="Heading3"/>
      </w:pPr>
      <w:r>
        <w:t>Input</w:t>
      </w:r>
    </w:p>
    <w:p w14:paraId="66D5B609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single input, you will receive a piece of string. </w:t>
      </w:r>
    </w:p>
    <w:p w14:paraId="2FB571DB" w14:textId="77777777" w:rsidR="00E45FEF" w:rsidRDefault="00E45FEF" w:rsidP="00E45FEF">
      <w:pPr>
        <w:pStyle w:val="Heading3"/>
      </w:pPr>
      <w:r>
        <w:t>Output</w:t>
      </w:r>
    </w:p>
    <w:p w14:paraId="5EDD9854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>On the first line of the output, print the obtained Cool threshold</w:t>
      </w:r>
      <w:r>
        <w:rPr>
          <w:lang w:val="bg-BG"/>
        </w:rPr>
        <w:t xml:space="preserve"> </w:t>
      </w:r>
      <w:r>
        <w:t>in the format:</w:t>
      </w:r>
    </w:p>
    <w:p w14:paraId="7629AA13" w14:textId="77777777" w:rsidR="00E45FEF" w:rsidRDefault="00E45FEF" w:rsidP="00E45FEF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Cool threshold: {coolThresholdSum}"</w:t>
      </w:r>
    </w:p>
    <w:p w14:paraId="376E99C2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following line, </w:t>
      </w:r>
      <w:r>
        <w:rPr>
          <w:rStyle w:val="Strong"/>
        </w:rPr>
        <w:t>print the</w:t>
      </w:r>
      <w:r>
        <w:t xml:space="preserve"> </w:t>
      </w:r>
      <w:r>
        <w:rPr>
          <w:rStyle w:val="Strong"/>
        </w:rPr>
        <w:t>count of all emojis</w:t>
      </w:r>
      <w:r>
        <w:t xml:space="preserve"> found in the text in format:</w:t>
      </w:r>
    </w:p>
    <w:p w14:paraId="290D6EE3" w14:textId="77777777" w:rsidR="00E45FEF" w:rsidRDefault="00E45FEF" w:rsidP="00E45FEF">
      <w:pPr>
        <w:pStyle w:val="Code"/>
        <w:ind w:left="1080"/>
      </w:pPr>
      <w:r>
        <w:t>"{countOfAllEmojis} emojis found in the text. The cool ones are:</w:t>
      </w:r>
    </w:p>
    <w:p w14:paraId="0363B1EA" w14:textId="77777777" w:rsidR="00E45FEF" w:rsidRDefault="00E45FEF" w:rsidP="00E45FEF">
      <w:pPr>
        <w:pStyle w:val="Code"/>
        <w:ind w:left="1080"/>
        <w:rPr>
          <w:lang w:val="bg-BG"/>
        </w:rPr>
      </w:pPr>
      <w:r>
        <w:t>{cool emoji 1}</w:t>
      </w:r>
    </w:p>
    <w:p w14:paraId="22AD215F" w14:textId="77777777" w:rsidR="00E45FEF" w:rsidRDefault="00E45FEF" w:rsidP="00E45FEF">
      <w:pPr>
        <w:pStyle w:val="Code"/>
        <w:ind w:left="1080"/>
      </w:pPr>
      <w:r>
        <w:t>{cool emoji 2}</w:t>
      </w:r>
    </w:p>
    <w:p w14:paraId="66E5F84D" w14:textId="77777777" w:rsidR="00E45FEF" w:rsidRDefault="00E45FEF" w:rsidP="00E45FEF">
      <w:pPr>
        <w:pStyle w:val="Code"/>
        <w:ind w:left="1080"/>
      </w:pPr>
      <w:r>
        <w:t>…</w:t>
      </w:r>
    </w:p>
    <w:p w14:paraId="1F73840E" w14:textId="77777777" w:rsidR="00E45FEF" w:rsidRDefault="00E45FEF" w:rsidP="00E45FEF">
      <w:pPr>
        <w:pStyle w:val="Code"/>
        <w:ind w:left="1080"/>
      </w:pPr>
      <w:r>
        <w:t>{cool emoji N}"</w:t>
      </w:r>
    </w:p>
    <w:p w14:paraId="2D9DDE03" w14:textId="77777777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1C5AD329" w14:textId="77777777" w:rsidR="00E45FEF" w:rsidRDefault="00E45FEF" w:rsidP="00E45FEF">
      <w:r>
        <w:t>There will always be at least one digit in the text!</w:t>
      </w:r>
    </w:p>
    <w:p w14:paraId="63639CF7" w14:textId="6FF92E22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456BBBD2" w14:textId="0E9631F7" w:rsidR="00D627A4" w:rsidRDefault="00D627A4" w:rsidP="00D627A4">
      <w:pPr>
        <w:rPr>
          <w:lang w:val="en-GB"/>
        </w:rPr>
      </w:pPr>
    </w:p>
    <w:p w14:paraId="330782B5" w14:textId="422E3983" w:rsidR="00725D57" w:rsidRDefault="00725D57" w:rsidP="00D627A4">
      <w:pPr>
        <w:rPr>
          <w:lang w:val="en-GB"/>
        </w:rPr>
      </w:pPr>
    </w:p>
    <w:p w14:paraId="026135AE" w14:textId="6654F494" w:rsidR="00725D57" w:rsidRDefault="00725D57" w:rsidP="00D627A4">
      <w:pPr>
        <w:rPr>
          <w:lang w:val="en-GB"/>
        </w:rPr>
      </w:pPr>
    </w:p>
    <w:p w14:paraId="6437BD97" w14:textId="77777777" w:rsidR="00725D57" w:rsidRDefault="00725D57" w:rsidP="00D627A4">
      <w:pPr>
        <w:rPr>
          <w:lang w:val="en-GB"/>
        </w:rPr>
      </w:pPr>
    </w:p>
    <w:p w14:paraId="202A0793" w14:textId="07714B94" w:rsidR="00D627A4" w:rsidRDefault="00D627A4" w:rsidP="00D627A4">
      <w:pPr>
        <w:rPr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00"/>
        <w:gridCol w:w="3530"/>
      </w:tblGrid>
      <w:tr w:rsidR="00E45FEF" w14:paraId="08ADB08D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99E19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831446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19B6B750" w14:textId="77777777" w:rsidTr="00D627A4">
        <w:trPr>
          <w:trHeight w:val="2340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AD303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This includes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onk</w:t>
            </w:r>
            <w:r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>
              <w:rPr>
                <w:rFonts w:ascii="Consolas" w:eastAsia="Calibri" w:hAnsi="Consolas" w:cs="Times New Roman"/>
                <w:noProof/>
              </w:rPr>
              <w:t xml:space="preserve">, a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>
              <w:rPr>
                <w:rFonts w:ascii="Consolas" w:eastAsia="Calibri" w:hAnsi="Consolas" w:cs="Times New Roman"/>
                <w:noProof/>
              </w:rPr>
              <w:t xml:space="preserve"> and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>
              <w:rPr>
                <w:rFonts w:ascii="Consolas" w:eastAsia="Calibri" w:hAnsi="Consolas" w:cs="Times New Roman"/>
                <w:noProof/>
              </w:rPr>
              <w:t xml:space="preserve">.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DFFF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>
              <w:rPr>
                <w:rFonts w:ascii="Consolas" w:hAnsi="Consolas"/>
              </w:rPr>
              <w:t>Cool threshold</w:t>
            </w:r>
            <w:r>
              <w:rPr>
                <w:rFonts w:ascii="Consolas" w:eastAsia="Calibri" w:hAnsi="Consolas" w:cs="Times New Roman"/>
                <w:noProof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0167258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6D17C1D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373995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4CD7963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E45FEF" w14:paraId="3F8A339C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A34491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45FEF" w14:paraId="549366B0" w14:textId="77777777" w:rsidTr="00E45FEF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AC5B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all the </w:t>
            </w:r>
            <w:r>
              <w:rPr>
                <w:rFonts w:eastAsia="Calibri" w:cstheme="minorHAnsi"/>
                <w:noProof/>
                <w:highlight w:val="green"/>
              </w:rPr>
              <w:t>valid emojis</w:t>
            </w:r>
            <w:r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>
              <w:rPr>
                <w:rFonts w:eastAsia="Calibri" w:cstheme="minorHAnsi"/>
                <w:noProof/>
                <w:highlight w:val="red"/>
              </w:rPr>
              <w:t>not valid</w:t>
            </w:r>
            <w:r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magenta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 xml:space="preserve"> =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50AF890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Smiley::</w:t>
            </w:r>
            <w:r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9285D9A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Tigers**</w:t>
            </w:r>
            <w:r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1C9BE684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Mooning::</w:t>
            </w:r>
            <w:r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  <w:r>
              <w:rPr>
                <w:rFonts w:eastAsia="Calibri" w:cstheme="minorHAnsi"/>
                <w:noProof/>
              </w:rPr>
              <w:t xml:space="preserve"> </w:t>
            </w:r>
          </w:p>
          <w:p w14:paraId="23E71C50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Shy**</w:t>
            </w:r>
            <w:r>
              <w:rPr>
                <w:rFonts w:eastAsia="Calibri" w:cstheme="minorHAnsi"/>
                <w:noProof/>
              </w:rPr>
              <w:t xml:space="preserve"> -&gt; 83 + 104 + 121 = 308 &l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7435F20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 the end, we print the count of all valid emojis found and each of the cool ones on a new line.</w:t>
            </w:r>
          </w:p>
        </w:tc>
      </w:tr>
      <w:tr w:rsidR="00E45FEF" w14:paraId="4EE0BE2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D74DEC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5245D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38AC2E6D" w14:textId="77777777" w:rsidTr="00D627A4">
        <w:trPr>
          <w:trHeight w:val="2007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BCB1E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F56B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ol threshold: 120</w:t>
            </w:r>
          </w:p>
          <w:p w14:paraId="4F62FA9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3334759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144DD6E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9EF6C0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010F07D5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E45FEF" w14:paraId="00A50D7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DE058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45F9E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4B0C2E94" w14:textId="77777777" w:rsidTr="00D627A4">
        <w:trPr>
          <w:trHeight w:val="1451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23245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t is a long established fact that 1 a reader will be distracted by 9 the readable content of a page when looking at its layout. The point of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8 letters, as opposed to using 'Content here, content 99 here', making it look like readable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F691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threshold: 17496</w:t>
            </w:r>
          </w:p>
          <w:p w14:paraId="237E9AF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E45FEF" w14:paraId="670BCDDE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63C1BA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E45FEF" w14:paraId="656742C7" w14:textId="77777777" w:rsidTr="00E45FEF">
        <w:trPr>
          <w:trHeight w:val="7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59A8F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</w:t>
            </w:r>
            <w:r w:rsidRPr="00965962">
              <w:rPr>
                <w:rFonts w:ascii="Consolas" w:eastAsia="Calibri" w:hAnsi="Consolas" w:cstheme="minorHAnsi"/>
                <w:noProof/>
                <w:highlight w:val="green"/>
              </w:rPr>
              <w:t>**English**</w:t>
            </w:r>
            <w:r>
              <w:rPr>
                <w:rFonts w:eastAsia="Calibri" w:cstheme="minorHAnsi"/>
                <w:noProof/>
              </w:rPr>
              <w:t xml:space="preserve"> is a valid emoji, but the sum of ASCII </w:t>
            </w:r>
            <w:r>
              <w:rPr>
                <w:rFonts w:eastAsia="Calibri" w:cstheme="minorHAnsi"/>
                <w:b/>
                <w:noProof/>
              </w:rPr>
              <w:t>is not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b/>
                <w:noProof/>
              </w:rPr>
              <w:t>bigger</w:t>
            </w:r>
            <w:r>
              <w:rPr>
                <w:rFonts w:eastAsia="Calibri" w:cstheme="minorHAnsi"/>
                <w:noProof/>
              </w:rPr>
              <w:t xml:space="preserve"> than the cool threshold. That's why we </w:t>
            </w:r>
            <w:r>
              <w:rPr>
                <w:rFonts w:eastAsia="Calibri" w:cstheme="minorHAnsi"/>
                <w:b/>
                <w:noProof/>
              </w:rPr>
              <w:t xml:space="preserve">don't </w:t>
            </w:r>
            <w:r>
              <w:rPr>
                <w:rFonts w:cstheme="minorHAnsi"/>
              </w:rPr>
              <w:t>print anything in the end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</w:tbl>
    <w:p w14:paraId="1F5D7529" w14:textId="7D7CCB90" w:rsidR="000B6C28" w:rsidRDefault="000B6C28" w:rsidP="00151034"/>
    <w:p w14:paraId="54D97956" w14:textId="6253D41B" w:rsidR="00232C44" w:rsidRDefault="00232C44" w:rsidP="00725D57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C93E99" w:rsidRPr="00C93E99">
        <w:rPr>
          <w:lang w:val="en-GB"/>
        </w:rPr>
        <w:t>Heroes of Code and Logic VII</w:t>
      </w:r>
    </w:p>
    <w:p w14:paraId="3610C437" w14:textId="5A4AF536" w:rsidR="00232C44" w:rsidRPr="00D27EB6" w:rsidRDefault="005520B8" w:rsidP="00232C44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232C44" w:rsidRPr="00D27EB6">
        <w:rPr>
          <w:lang w:val="bg-BG"/>
        </w:rPr>
        <w:t xml:space="preserve">roblem for </w:t>
      </w:r>
      <w:r w:rsidR="00232C44">
        <w:t>exam preparation</w:t>
      </w:r>
      <w:r w:rsidR="00232C44" w:rsidRPr="00D27EB6">
        <w:rPr>
          <w:lang w:val="bg-BG"/>
        </w:rPr>
        <w:t xml:space="preserve"> for the </w:t>
      </w:r>
      <w:hyperlink r:id="rId11" w:history="1">
        <w:r w:rsidR="00232C44">
          <w:rPr>
            <w:rStyle w:val="InternetLink"/>
          </w:rPr>
          <w:t xml:space="preserve">Programming </w:t>
        </w:r>
        <w:r w:rsidR="00232C44" w:rsidRPr="00D27EB6">
          <w:rPr>
            <w:rStyle w:val="InternetLink"/>
            <w:lang w:val="bg-BG"/>
          </w:rPr>
          <w:t>Fundamentals Course @</w:t>
        </w:r>
        <w:r w:rsidR="00892022">
          <w:rPr>
            <w:rStyle w:val="InternetLink"/>
          </w:rPr>
          <w:t xml:space="preserve"> </w:t>
        </w:r>
        <w:r w:rsidR="00232C44" w:rsidRPr="00D27EB6">
          <w:rPr>
            <w:rStyle w:val="InternetLink"/>
            <w:lang w:val="bg-BG"/>
          </w:rPr>
          <w:t>SoftUni</w:t>
        </w:r>
      </w:hyperlink>
    </w:p>
    <w:p w14:paraId="3C444201" w14:textId="125050CA" w:rsidR="00232C44" w:rsidRDefault="00232C44" w:rsidP="00232C44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C9339C">
        <w:t>J</w:t>
      </w:r>
      <w:r w:rsidRPr="00D27EB6">
        <w:rPr>
          <w:lang w:val="bg-BG"/>
        </w:rPr>
        <w:t xml:space="preserve">udge system </w:t>
      </w:r>
      <w:hyperlink r:id="rId12" w:anchor="2" w:history="1">
        <w:r w:rsidR="00C9339C">
          <w:rPr>
            <w:rStyle w:val="InternetLink"/>
          </w:rPr>
          <w:t>here</w:t>
        </w:r>
      </w:hyperlink>
    </w:p>
    <w:p w14:paraId="21A4F9E8" w14:textId="77777777" w:rsidR="00232C44" w:rsidRPr="00204561" w:rsidRDefault="00232C44" w:rsidP="00232C44">
      <w:pPr>
        <w:rPr>
          <w:lang w:val="en-GB"/>
        </w:rPr>
      </w:pPr>
    </w:p>
    <w:p w14:paraId="77140B1D" w14:textId="77777777" w:rsidR="00C93E99" w:rsidRPr="00787583" w:rsidRDefault="00C93E99" w:rsidP="00C93E99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56FB496D" w14:textId="77777777" w:rsidR="00C93E99" w:rsidRDefault="00C93E99" w:rsidP="00C93E99">
      <w:r>
        <w:t xml:space="preserve">On the first line of the standard input, you will receive an integer </w:t>
      </w:r>
      <w:r w:rsidRPr="00910819">
        <w:rPr>
          <w:rFonts w:ascii="Consolas" w:hAnsi="Consolas"/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013CB80A" w14:textId="77777777" w:rsidR="00C93E99" w:rsidRDefault="00C93E99" w:rsidP="00C93E99">
      <w:pPr>
        <w:rPr>
          <w:rStyle w:val="CodeChar"/>
        </w:rPr>
      </w:pPr>
      <w:r>
        <w:rPr>
          <w:rStyle w:val="CodeChar"/>
        </w:rPr>
        <w:t>"{hero name} {HP} {MP}"</w:t>
      </w:r>
    </w:p>
    <w:p w14:paraId="116CF828" w14:textId="77777777" w:rsidR="00C93E99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1C78C391" w14:textId="77777777" w:rsidR="00C93E99" w:rsidRPr="00051FA6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5FF35705" w14:textId="77777777" w:rsidR="00C93E99" w:rsidRDefault="00C93E99" w:rsidP="00C93E99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155E4C00" w14:textId="77777777" w:rsidR="00C93E99" w:rsidRDefault="00C93E99" w:rsidP="00C93E99">
      <w:r>
        <w:t>There are several actions that the heroes can perform:</w:t>
      </w:r>
    </w:p>
    <w:p w14:paraId="5D964A74" w14:textId="77777777" w:rsidR="00C93E99" w:rsidRPr="00EB6346" w:rsidRDefault="00C93E99" w:rsidP="00C93E99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9B335A8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 xml:space="preserve">If the hero has the required MP, he casts the spell, thus reducing his MP. Print this message: </w:t>
      </w:r>
    </w:p>
    <w:p w14:paraId="1B1E4EFE" w14:textId="77777777" w:rsidR="00C93E99" w:rsidRDefault="00C93E99" w:rsidP="00C93E99">
      <w:pPr>
        <w:pStyle w:val="Code"/>
        <w:numPr>
          <w:ilvl w:val="1"/>
          <w:numId w:val="29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74C91B65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>If the hero is unable to cast the spell print:</w:t>
      </w:r>
    </w:p>
    <w:p w14:paraId="622CE993" w14:textId="77777777" w:rsidR="00C93E99" w:rsidRPr="00B94F03" w:rsidRDefault="00C93E99" w:rsidP="00C93E99">
      <w:pPr>
        <w:pStyle w:val="ListParagraph"/>
        <w:numPr>
          <w:ilvl w:val="1"/>
          <w:numId w:val="29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0099E37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3C07A0D0" w14:textId="77777777" w:rsidR="00C93E99" w:rsidRPr="00EB6346" w:rsidRDefault="00C93E99" w:rsidP="00C93E99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BB116B8" w14:textId="77777777" w:rsidR="00C93E99" w:rsidRDefault="00C93E99" w:rsidP="00C93E99">
      <w:pPr>
        <w:pStyle w:val="ListParagraph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23C14B71" w14:textId="77777777" w:rsidR="00C93E99" w:rsidRDefault="00C93E99" w:rsidP="00C93E99">
      <w:pPr>
        <w:pStyle w:val="ListParagraph"/>
        <w:numPr>
          <w:ilvl w:val="0"/>
          <w:numId w:val="30"/>
        </w:numPr>
      </w:pPr>
      <w:r>
        <w:t>If the hero has died, remove him from your party and print:</w:t>
      </w:r>
    </w:p>
    <w:p w14:paraId="4977E32D" w14:textId="77777777" w:rsidR="00C93E99" w:rsidRPr="00EB6346" w:rsidRDefault="00C93E99" w:rsidP="00C93E99">
      <w:pPr>
        <w:pStyle w:val="ListParagraph"/>
        <w:numPr>
          <w:ilvl w:val="1"/>
          <w:numId w:val="3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175306DF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673B6476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6C89FFB2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5234109" w14:textId="77777777" w:rsidR="00C93E99" w:rsidRDefault="00C93E99" w:rsidP="00C93E99">
      <w:pPr>
        <w:pStyle w:val="ListParagraph"/>
        <w:numPr>
          <w:ilvl w:val="1"/>
          <w:numId w:val="31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3482A301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12B421B3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lastRenderedPageBreak/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37D9CAE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24F09215" w14:textId="77777777" w:rsidR="00C93E99" w:rsidRPr="00EB6346" w:rsidRDefault="00C93E99" w:rsidP="00C93E99">
      <w:pPr>
        <w:pStyle w:val="ListParagraph"/>
        <w:numPr>
          <w:ilvl w:val="1"/>
          <w:numId w:val="31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3C21056C" w14:textId="77777777" w:rsidR="00C93E99" w:rsidRPr="004777E6" w:rsidRDefault="00C93E99" w:rsidP="00C93E99">
      <w:pPr>
        <w:pStyle w:val="Heading3"/>
      </w:pPr>
      <w:r>
        <w:t>Input</w:t>
      </w:r>
    </w:p>
    <w:p w14:paraId="59D9D93F" w14:textId="6A262DCA" w:rsidR="00C93E99" w:rsidRPr="00A809CB" w:rsidRDefault="00C93E99" w:rsidP="00C93E99">
      <w:pPr>
        <w:pStyle w:val="ListParagraph"/>
        <w:numPr>
          <w:ilvl w:val="0"/>
          <w:numId w:val="27"/>
        </w:numPr>
        <w:rPr>
          <w:b/>
        </w:rPr>
      </w:pPr>
      <w:r>
        <w:t>On the first line of the standard input</w:t>
      </w:r>
      <w:r w:rsidR="007B7799">
        <w:t>,</w:t>
      </w:r>
      <w:r>
        <w:t xml:space="preserve"> you will receive an integer </w:t>
      </w:r>
      <w:r w:rsidRPr="005E25A9">
        <w:rPr>
          <w:rFonts w:ascii="Consolas" w:hAnsi="Consolas"/>
          <w:b/>
        </w:rPr>
        <w:t>n</w:t>
      </w:r>
      <w:r w:rsidR="005E25A9">
        <w:rPr>
          <w:b/>
        </w:rPr>
        <w:t>.</w:t>
      </w:r>
    </w:p>
    <w:p w14:paraId="15703E00" w14:textId="55B79B36" w:rsidR="00C93E99" w:rsidRDefault="00C93E99" w:rsidP="00C93E99">
      <w:pPr>
        <w:pStyle w:val="ListParagraph"/>
        <w:numPr>
          <w:ilvl w:val="0"/>
          <w:numId w:val="27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</w:t>
      </w:r>
      <w:r w:rsidR="007B7799">
        <w:t>,</w:t>
      </w:r>
      <w:r>
        <w:t xml:space="preserve">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0E073FFF" w14:textId="40D72D41" w:rsidR="00C93E99" w:rsidRPr="00A809CB" w:rsidRDefault="00C93E99" w:rsidP="00C93E9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  <w:r w:rsidR="005B12FF">
        <w:t>.</w:t>
      </w:r>
    </w:p>
    <w:p w14:paraId="472EE3BE" w14:textId="77777777" w:rsidR="00C93E99" w:rsidRPr="002B2581" w:rsidRDefault="00C93E99" w:rsidP="00C93E99">
      <w:pPr>
        <w:pStyle w:val="Heading3"/>
      </w:pPr>
      <w:r>
        <w:t>Output</w:t>
      </w:r>
    </w:p>
    <w:p w14:paraId="6CE3BC26" w14:textId="78C7CB58" w:rsidR="00C93E99" w:rsidRDefault="00C93E99" w:rsidP="00C93E99">
      <w:pPr>
        <w:pStyle w:val="ListParagraph"/>
        <w:numPr>
          <w:ilvl w:val="0"/>
          <w:numId w:val="28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 xml:space="preserve"> in the following format (their HP/MP need to be indented 2 spaces):</w:t>
      </w:r>
    </w:p>
    <w:p w14:paraId="77B5EC9F" w14:textId="77777777" w:rsidR="00C93E99" w:rsidRDefault="00C93E99" w:rsidP="00C93E99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943827B" w14:textId="77777777" w:rsidR="00C93E99" w:rsidRDefault="00C93E99" w:rsidP="00C93E99">
      <w:pPr>
        <w:pStyle w:val="Code"/>
        <w:ind w:firstLine="720"/>
      </w:pPr>
      <w:r>
        <w:t xml:space="preserve">  HP: {current HP}</w:t>
      </w:r>
    </w:p>
    <w:p w14:paraId="4DF15FC1" w14:textId="77777777" w:rsidR="00C93E99" w:rsidRDefault="00C93E99" w:rsidP="00C93E99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3FF35C5C" w14:textId="77777777" w:rsidR="00C93E99" w:rsidRDefault="00C93E99" w:rsidP="00C93E99">
      <w:pPr>
        <w:pStyle w:val="Heading3"/>
      </w:pPr>
      <w:r>
        <w:t>Constraints</w:t>
      </w:r>
    </w:p>
    <w:p w14:paraId="762B08D0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BFE1A22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0E3D6CE3" w14:textId="77777777" w:rsidR="00C93E99" w:rsidRPr="002730D3" w:rsidRDefault="00C93E99" w:rsidP="00C93E99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6586EE8B" w14:textId="77777777" w:rsidR="00C93E99" w:rsidRPr="00EF2B5F" w:rsidRDefault="00C93E99" w:rsidP="00C93E9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C93E99" w14:paraId="2E90B8B6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47A3F8A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0E439F8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6B4F5F0" w14:textId="77777777" w:rsidTr="007E5505">
        <w:trPr>
          <w:gridAfter w:val="1"/>
          <w:wAfter w:w="11" w:type="dxa"/>
          <w:trHeight w:val="498"/>
        </w:trPr>
        <w:tc>
          <w:tcPr>
            <w:tcW w:w="4345" w:type="dxa"/>
          </w:tcPr>
          <w:p w14:paraId="010ADAE3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87BF5D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66939FA9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4860F837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4B1F21A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45B156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550F56C" w14:textId="77777777" w:rsidR="00C93E99" w:rsidRPr="00126760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7DE40460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2F88D667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2F960D41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A87364E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203B10F3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506001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223F171A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69660D9F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B256A0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35622DAB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127ED4C3" w14:textId="77777777" w:rsidR="00C93E99" w:rsidRPr="00D517E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lastRenderedPageBreak/>
              <w:t xml:space="preserve">  MP: 35</w:t>
            </w:r>
          </w:p>
        </w:tc>
      </w:tr>
      <w:tr w:rsidR="00C93E99" w14:paraId="4993B464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74BBB67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F610F45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D70FD08" w14:textId="77777777" w:rsidTr="0079548F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427C3094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16065D9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A3005A1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F54DC7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59B699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62DEEDD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0B3172A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070B8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052757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6702E65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08B0A7F8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288F4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3B0ECF1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22ACBA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ED428B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2C2A431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37AF24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EAC6E1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51F80DB9" w14:textId="77777777" w:rsidR="00C93E99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4334381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2DB188C7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0ED8F6C3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48097241" w14:textId="46A20DCB" w:rsidR="000B41AB" w:rsidRPr="00D517EA" w:rsidRDefault="000B41AB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C93E99" w14:paraId="60F2ED67" w14:textId="77777777" w:rsidTr="0079548F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62A7F871" w14:textId="77777777" w:rsidR="00C93E99" w:rsidRPr="00E041EB" w:rsidRDefault="00C93E99" w:rsidP="0079548F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93E99" w14:paraId="31C91A8C" w14:textId="77777777" w:rsidTr="0079548F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28A66E7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729A87A1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2D5211EB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40862389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750E1D53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9880232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, sorted by their HP in reverse order.</w:t>
            </w:r>
          </w:p>
        </w:tc>
      </w:tr>
    </w:tbl>
    <w:p w14:paraId="379A4581" w14:textId="77777777" w:rsidR="00232C44" w:rsidRPr="005520B8" w:rsidRDefault="00232C44" w:rsidP="00C93E99">
      <w:pPr>
        <w:pStyle w:val="Index"/>
        <w:rPr>
          <w:lang w:val="bg-BG"/>
        </w:rPr>
      </w:pPr>
    </w:p>
    <w:sectPr w:rsidR="00232C44" w:rsidRPr="005520B8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CBA38" w14:textId="77777777" w:rsidR="005652A6" w:rsidRDefault="005652A6" w:rsidP="008068A2">
      <w:pPr>
        <w:spacing w:after="0" w:line="240" w:lineRule="auto"/>
      </w:pPr>
      <w:r>
        <w:separator/>
      </w:r>
    </w:p>
  </w:endnote>
  <w:endnote w:type="continuationSeparator" w:id="0">
    <w:p w14:paraId="098D5420" w14:textId="77777777" w:rsidR="005652A6" w:rsidRDefault="005652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CB468" w14:textId="77777777" w:rsidR="005652A6" w:rsidRDefault="005652A6" w:rsidP="008068A2">
      <w:pPr>
        <w:spacing w:after="0" w:line="240" w:lineRule="auto"/>
      </w:pPr>
      <w:r>
        <w:separator/>
      </w:r>
    </w:p>
  </w:footnote>
  <w:footnote w:type="continuationSeparator" w:id="0">
    <w:p w14:paraId="0D98CAF1" w14:textId="77777777" w:rsidR="005652A6" w:rsidRDefault="005652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25"/>
  </w:num>
  <w:num w:numId="4">
    <w:abstractNumId w:val="26"/>
  </w:num>
  <w:num w:numId="5">
    <w:abstractNumId w:val="15"/>
  </w:num>
  <w:num w:numId="6">
    <w:abstractNumId w:val="28"/>
  </w:num>
  <w:num w:numId="7">
    <w:abstractNumId w:val="34"/>
  </w:num>
  <w:num w:numId="8">
    <w:abstractNumId w:val="20"/>
  </w:num>
  <w:num w:numId="9">
    <w:abstractNumId w:val="18"/>
  </w:num>
  <w:num w:numId="10">
    <w:abstractNumId w:val="24"/>
  </w:num>
  <w:num w:numId="11">
    <w:abstractNumId w:val="22"/>
  </w:num>
  <w:num w:numId="12">
    <w:abstractNumId w:val="23"/>
  </w:num>
  <w:num w:numId="13">
    <w:abstractNumId w:val="17"/>
  </w:num>
  <w:num w:numId="14">
    <w:abstractNumId w:val="0"/>
  </w:num>
  <w:num w:numId="15">
    <w:abstractNumId w:val="12"/>
  </w:num>
  <w:num w:numId="16">
    <w:abstractNumId w:val="13"/>
  </w:num>
  <w:num w:numId="17">
    <w:abstractNumId w:val="32"/>
  </w:num>
  <w:num w:numId="18">
    <w:abstractNumId w:val="27"/>
  </w:num>
  <w:num w:numId="19">
    <w:abstractNumId w:val="8"/>
  </w:num>
  <w:num w:numId="20">
    <w:abstractNumId w:val="3"/>
  </w:num>
  <w:num w:numId="21">
    <w:abstractNumId w:val="33"/>
  </w:num>
  <w:num w:numId="22">
    <w:abstractNumId w:val="14"/>
  </w:num>
  <w:num w:numId="23">
    <w:abstractNumId w:val="7"/>
  </w:num>
  <w:num w:numId="24">
    <w:abstractNumId w:val="1"/>
  </w:num>
  <w:num w:numId="25">
    <w:abstractNumId w:val="2"/>
  </w:num>
  <w:num w:numId="26">
    <w:abstractNumId w:val="30"/>
  </w:num>
  <w:num w:numId="27">
    <w:abstractNumId w:val="5"/>
  </w:num>
  <w:num w:numId="28">
    <w:abstractNumId w:val="21"/>
  </w:num>
  <w:num w:numId="29">
    <w:abstractNumId w:val="10"/>
  </w:num>
  <w:num w:numId="30">
    <w:abstractNumId w:val="16"/>
  </w:num>
  <w:num w:numId="31">
    <w:abstractNumId w:val="4"/>
  </w:num>
  <w:num w:numId="32">
    <w:abstractNumId w:val="19"/>
  </w:num>
  <w:num w:numId="33">
    <w:abstractNumId w:val="6"/>
  </w:num>
  <w:num w:numId="34">
    <w:abstractNumId w:val="31"/>
  </w:num>
  <w:num w:numId="35">
    <w:abstractNumId w:val="25"/>
  </w:num>
  <w:num w:numId="36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QUAOWuO7iwAAAA="/>
  </w:docVars>
  <w:rsids>
    <w:rsidRoot w:val="008068A2"/>
    <w:rsid w:val="000006BB"/>
    <w:rsid w:val="00002C1C"/>
    <w:rsid w:val="000065D2"/>
    <w:rsid w:val="000068FB"/>
    <w:rsid w:val="00007044"/>
    <w:rsid w:val="000117C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65196"/>
    <w:rsid w:val="00086727"/>
    <w:rsid w:val="00096159"/>
    <w:rsid w:val="00097052"/>
    <w:rsid w:val="000A22B5"/>
    <w:rsid w:val="000A55B2"/>
    <w:rsid w:val="000A6794"/>
    <w:rsid w:val="000B39E6"/>
    <w:rsid w:val="000B41AB"/>
    <w:rsid w:val="000B56F0"/>
    <w:rsid w:val="000B6C28"/>
    <w:rsid w:val="000C412C"/>
    <w:rsid w:val="000D38B8"/>
    <w:rsid w:val="000D4E6A"/>
    <w:rsid w:val="000D4FF5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366E6"/>
    <w:rsid w:val="0014070D"/>
    <w:rsid w:val="00142C75"/>
    <w:rsid w:val="001473E1"/>
    <w:rsid w:val="00147AED"/>
    <w:rsid w:val="0015055F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614"/>
    <w:rsid w:val="00173721"/>
    <w:rsid w:val="0017733F"/>
    <w:rsid w:val="00180400"/>
    <w:rsid w:val="001837BD"/>
    <w:rsid w:val="00183A2C"/>
    <w:rsid w:val="00185D91"/>
    <w:rsid w:val="00190BE7"/>
    <w:rsid w:val="00194C8E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3F85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32C44"/>
    <w:rsid w:val="002331BF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D6D15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73EB1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43E1E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0199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C7F9A"/>
    <w:rsid w:val="004D03E1"/>
    <w:rsid w:val="004D29A9"/>
    <w:rsid w:val="004D7687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0B8"/>
    <w:rsid w:val="00552847"/>
    <w:rsid w:val="00553CCB"/>
    <w:rsid w:val="00563DC7"/>
    <w:rsid w:val="00564029"/>
    <w:rsid w:val="00564D7B"/>
    <w:rsid w:val="0056527D"/>
    <w:rsid w:val="005652A6"/>
    <w:rsid w:val="0056786B"/>
    <w:rsid w:val="00570206"/>
    <w:rsid w:val="00571387"/>
    <w:rsid w:val="0057138C"/>
    <w:rsid w:val="00577213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12FF"/>
    <w:rsid w:val="005B3EE0"/>
    <w:rsid w:val="005B407E"/>
    <w:rsid w:val="005C12D7"/>
    <w:rsid w:val="005C131C"/>
    <w:rsid w:val="005C6A24"/>
    <w:rsid w:val="005D1D50"/>
    <w:rsid w:val="005E04CE"/>
    <w:rsid w:val="005E25A9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A4659"/>
    <w:rsid w:val="006B2D82"/>
    <w:rsid w:val="006B5FB6"/>
    <w:rsid w:val="006B7CC0"/>
    <w:rsid w:val="006C1DD4"/>
    <w:rsid w:val="006D03EA"/>
    <w:rsid w:val="006D239A"/>
    <w:rsid w:val="006D5499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25D57"/>
    <w:rsid w:val="007306AB"/>
    <w:rsid w:val="007372D0"/>
    <w:rsid w:val="00753813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B7799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5505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11C76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2022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2BEA"/>
    <w:rsid w:val="008F40B9"/>
    <w:rsid w:val="008F4D20"/>
    <w:rsid w:val="008F5B43"/>
    <w:rsid w:val="008F5FDB"/>
    <w:rsid w:val="00902A0C"/>
    <w:rsid w:val="00902E68"/>
    <w:rsid w:val="00910819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249B"/>
    <w:rsid w:val="00965962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0C8E"/>
    <w:rsid w:val="009A17F2"/>
    <w:rsid w:val="009B0BE0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1545"/>
    <w:rsid w:val="00A1207F"/>
    <w:rsid w:val="00A14A25"/>
    <w:rsid w:val="00A210BE"/>
    <w:rsid w:val="00A21F7D"/>
    <w:rsid w:val="00A273C6"/>
    <w:rsid w:val="00A32472"/>
    <w:rsid w:val="00A3577A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0B"/>
    <w:rsid w:val="00A73DED"/>
    <w:rsid w:val="00A755A6"/>
    <w:rsid w:val="00A82CC4"/>
    <w:rsid w:val="00A831E4"/>
    <w:rsid w:val="00A84D6A"/>
    <w:rsid w:val="00A90D09"/>
    <w:rsid w:val="00AA3772"/>
    <w:rsid w:val="00AA5C73"/>
    <w:rsid w:val="00AB106E"/>
    <w:rsid w:val="00AB2224"/>
    <w:rsid w:val="00AC05FE"/>
    <w:rsid w:val="00AC0D5B"/>
    <w:rsid w:val="00AC36D6"/>
    <w:rsid w:val="00AC606E"/>
    <w:rsid w:val="00AC60FE"/>
    <w:rsid w:val="00AC7074"/>
    <w:rsid w:val="00AC77AD"/>
    <w:rsid w:val="00AD3214"/>
    <w:rsid w:val="00AD41FC"/>
    <w:rsid w:val="00AD5419"/>
    <w:rsid w:val="00AD60D3"/>
    <w:rsid w:val="00AE05D3"/>
    <w:rsid w:val="00AE355A"/>
    <w:rsid w:val="00AE77A4"/>
    <w:rsid w:val="00AF31A0"/>
    <w:rsid w:val="00B00161"/>
    <w:rsid w:val="00B024A1"/>
    <w:rsid w:val="00B06339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2B4E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BF6E38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74F61"/>
    <w:rsid w:val="00C81627"/>
    <w:rsid w:val="00C82862"/>
    <w:rsid w:val="00C84E4D"/>
    <w:rsid w:val="00C86A31"/>
    <w:rsid w:val="00C87431"/>
    <w:rsid w:val="00C904E3"/>
    <w:rsid w:val="00C9339C"/>
    <w:rsid w:val="00C9374A"/>
    <w:rsid w:val="00C93E99"/>
    <w:rsid w:val="00C9414C"/>
    <w:rsid w:val="00CA0537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2BE5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75D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627A4"/>
    <w:rsid w:val="00D715F5"/>
    <w:rsid w:val="00D72EEB"/>
    <w:rsid w:val="00D73957"/>
    <w:rsid w:val="00D8395C"/>
    <w:rsid w:val="00D8464C"/>
    <w:rsid w:val="00D87A6B"/>
    <w:rsid w:val="00D910AA"/>
    <w:rsid w:val="00D955E2"/>
    <w:rsid w:val="00D95FF6"/>
    <w:rsid w:val="00DA2B61"/>
    <w:rsid w:val="00DA7423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3F4D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05F8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5FEF"/>
    <w:rsid w:val="00E465C4"/>
    <w:rsid w:val="00E57008"/>
    <w:rsid w:val="00E63F64"/>
    <w:rsid w:val="00E7122C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E1B17"/>
    <w:rsid w:val="00EF2B5F"/>
    <w:rsid w:val="00F05CEF"/>
    <w:rsid w:val="00F2047D"/>
    <w:rsid w:val="00F20B48"/>
    <w:rsid w:val="00F213D7"/>
    <w:rsid w:val="00F23D65"/>
    <w:rsid w:val="00F258BA"/>
    <w:rsid w:val="00F27E9C"/>
    <w:rsid w:val="00F30D88"/>
    <w:rsid w:val="00F311A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2768"/>
    <w:rsid w:val="00F96D0D"/>
    <w:rsid w:val="00F976AD"/>
    <w:rsid w:val="00FA0FB5"/>
    <w:rsid w:val="00FA5B61"/>
    <w:rsid w:val="00FA6461"/>
    <w:rsid w:val="00FB3771"/>
    <w:rsid w:val="00FB760B"/>
    <w:rsid w:val="00FC06CF"/>
    <w:rsid w:val="00FD4E45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  <w:style w:type="character" w:styleId="UnresolvedMention">
    <w:name w:val="Unresolved Mention"/>
    <w:basedOn w:val="DefaultParagraphFont"/>
    <w:uiPriority w:val="99"/>
    <w:semiHidden/>
    <w:unhideWhenUsed/>
    <w:rsid w:val="000B6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2303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trainings/3729/programming-fundamentals-with-csharp-may-202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org/Contests/Practice/Index/2302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729/programming-fundamentals-with-csharp-may-2022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</Pages>
  <Words>1646</Words>
  <Characters>938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101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Rositsa Nenova</cp:lastModifiedBy>
  <cp:revision>169</cp:revision>
  <cp:lastPrinted>2015-10-26T22:35:00Z</cp:lastPrinted>
  <dcterms:created xsi:type="dcterms:W3CDTF">2020-03-31T12:36:00Z</dcterms:created>
  <dcterms:modified xsi:type="dcterms:W3CDTF">2022-09-12T18:13:00Z</dcterms:modified>
  <cp:category>programming, education, software engineering, software development</cp:category>
</cp:coreProperties>
</file>